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Veterinary</w:t>
      </w:r>
      <w:r>
        <w:t xml:space="preserve"> </w:t>
      </w:r>
      <w:r>
        <w:t xml:space="preserve">Medicine</w:t>
      </w:r>
      <w:r>
        <w:t xml:space="preserve"> </w:t>
      </w:r>
      <w:r>
        <w:t xml:space="preserve">in</w:t>
      </w:r>
      <w:r>
        <w:t xml:space="preserve"> </w:t>
      </w:r>
      <w:r>
        <w:t xml:space="preserve">Nepal</w:t>
      </w:r>
      <w:r>
        <w:t xml:space="preserve"> </w:t>
      </w:r>
      <w:r>
        <w:t xml:space="preserve">Kathmandu</w:t>
      </w:r>
    </w:p>
    <w:bookmarkStart w:id="20" w:name="X986daa5c2b5a2a39c68275d65639d323e924070"/>
    <w:p>
      <w:pPr>
        <w:pStyle w:val="Heading1"/>
      </w:pPr>
      <w:r>
        <w:t xml:space="preserve">Personal Statement: Commitment to Advancing Veterinary Care in Nepal Kathmandu</w:t>
      </w:r>
    </w:p>
    <w:p>
      <w:pPr>
        <w:pStyle w:val="FirstParagraph"/>
      </w:pPr>
      <w:r>
        <w:t xml:space="preserve">As I reflect on my journey toward becoming a dedicated Veterinarian, my passion has consistently converged on one profound purpose: serving the animal populations of Nepal Kathmandu. This city, where ancient traditions meet modern challenges, has captured my heart and shaped my professional identity. My Personal Statement embodies not just academic qualifications but a deep-seated commitment to transforming veterinary medicine in this unique urban ecosystem.</w:t>
      </w:r>
    </w:p>
    <w:p>
      <w:pPr>
        <w:pStyle w:val="BodyText"/>
      </w:pPr>
      <w:r>
        <w:t xml:space="preserve">My fascination with veterinary science began during childhood visits to Nepal's Kathmandu Valley, where I witnessed the intricate relationship between humans and animals in densely populated neighborhoods. I recall observing street dogs navigating narrow alleyways amidst bustling markets, livestock grazing near temple grounds, and families relying on working animals for daily survival. These experiences ignited a resolve to become more than a Veterinarian – to be a catalyst for ethical animal welfare in Nepal Kathmandu where resources are scarce but need is immense.</w:t>
      </w:r>
    </w:p>
    <w:p>
      <w:pPr>
        <w:pStyle w:val="BodyText"/>
      </w:pPr>
      <w:r>
        <w:t xml:space="preserve">During my veterinary medicine education at [University Name], I deliberately sought opportunities to immerse myself in global animal health challenges. My fieldwork in rural Nepal during the 2022 summer internship proved pivotal. In a Kathmandu district clinic, I assisted in mobile spay/neuter programs targeting stray dog populations that had grown unchecked due to limited infrastructure. Witnessing community resistance gradually turn to acceptance as puppies gained access to vaccines and humane care taught me that effective veterinary work in Nepal Kathmandu requires cultural sensitivity alongside clinical expertise. This experience solidified my conviction that a Veterinarian must be both a healer and a bridge between Western medical practices and local Nepali traditions.</w:t>
      </w:r>
    </w:p>
    <w:p>
      <w:pPr>
        <w:pStyle w:val="BodyText"/>
      </w:pPr>
      <w:r>
        <w:t xml:space="preserve">What distinguishes my approach is my understanding of Nepal Kathmandu's unique veterinary landscape. Unlike rural areas where livestock dominates, urban Kathmandu presents complex challenges: rampant street animal populations, rising pet ownership without adequate facilities, and limited access to specialized care for exotic pets. I've studied these dynamics extensively – analyzing data from Nepal Animal Welfare Society reports showing 35% of Kathmandu's dogs lack basic veterinary services. My academic research focused on sustainable rabies control strategies tailored to high-density environments, which I presented at the 2023 South Asian Veterinary Conference in Pokhara. This work demonstrated how targeted vaccination campaigns could reduce human-animal conflict while respecting cultural practices around animal care.</w:t>
      </w:r>
    </w:p>
    <w:p>
      <w:pPr>
        <w:pStyle w:val="BodyText"/>
      </w:pPr>
      <w:r>
        <w:t xml:space="preserve">My clinical experience further prepares me for Nepal Kathmandu's demands. At [Hospital Name] in India, I managed cases of zoonotic diseases prevalent in South Asia, including leptospirosis and parasitic infections common among urban street animals. I developed protocols for efficient triage during mass vaccination drives – skills directly transferable to Kathmandu's high-traffic animal hospitals like the Nepal Animal Welfare Center. Crucially, I've trained with local veterinarians who shared insights about Nepali cultural norms: how religious beliefs influence care decisions (such as avoiding slaughter during festivals), why some families prefer traditional remedies alongside modern medicine, and how gender dynamics affect veterinary access for women in communities. This cross-cultural competence is non-negotiable for effective veterinary work in Nepal Kathmandu.</w:t>
      </w:r>
    </w:p>
    <w:p>
      <w:pPr>
        <w:pStyle w:val="BodyText"/>
      </w:pPr>
      <w:r>
        <w:t xml:space="preserve">What drives me beyond clinical skills is a commitment to community-centered veterinary solutions. I envision establishing a mobile clinic model specifically designed for Kathmandu's urban sprawl – operating from converted buses to reach neighborhoods with no permanent facilities. This initiative would integrate with local schools to teach animal welfare through children's programs, addressing the root cause of neglect by fostering compassion early. My proposal includes partnerships with NGOs like Friends of Animals Nepal and government bodies such as the Department of Livestock Services, ensuring sustainability beyond my personal contribution.</w:t>
      </w:r>
    </w:p>
    <w:p>
      <w:pPr>
        <w:pStyle w:val="BodyText"/>
      </w:pPr>
      <w:r>
        <w:t xml:space="preserve">My long-term vision aligns with Nepal's National Animal Welfare Policy (2019), which emphasizes "community-led animal health initiatives." In Kathmandu, I aim to develop training programs for local animal caretakers – particularly women from marginalized communities – to become veterinary assistants. This addresses two critical gaps: the severe shortage of veterinary staff (only 5 veterinarians per 100,000 people in Nepal versus 35 in developed nations) and economic barriers preventing families from seeking care. By creating local employment pathways, we build resilient community health systems rather than dependency on external aid.</w:t>
      </w:r>
    </w:p>
    <w:p>
      <w:pPr>
        <w:pStyle w:val="BodyText"/>
      </w:pPr>
      <w:r>
        <w:t xml:space="preserve">I recognize that becoming a Veterinarian in Nepal Kathmandu requires navigating resource constraints with creativity. During my internship, I witnessed clinics using repurposed materials for surgical instruments when sterilizers failed – an approach I've since refined into low-cost protocols now used in 3 community centers. My engineering background allows me to innovate solutions like solar-powered refrigeration for vaccine storage in areas with unreliable electricity, a critical need across Kathmandu's urban poor settlements.</w:t>
      </w:r>
    </w:p>
    <w:p>
      <w:pPr>
        <w:pStyle w:val="BodyText"/>
      </w:pPr>
      <w:r>
        <w:t xml:space="preserve">My Personal Statement is more than an application; it's a promise to the people and animals of Nepal Kathmandu. I've chosen this path not out of idealism, but because I understand that animal welfare is inseparable from human wellbeing in cities where dogs share marketplaces with children and cattle traverse sacred sites. Every vaccination given in Kathmandu isn't just saving an animal – it's preventing human disease, strengthening community trust, and honoring Nepal's ancient reverence for life. As I prepare to contribute my skills to the veterinary landscape of Nepal Kathmandu, I carry not just a degree but a lifelong commitment: to ensure no street dog in Patan or no livestock in Thamel faces preventable suffering due to lack of access.</w:t>
      </w:r>
    </w:p>
    <w:p>
      <w:pPr>
        <w:pStyle w:val="BodyText"/>
      </w:pPr>
      <w:r>
        <w:t xml:space="preserve">My journey has prepared me for the complex reality of veterinary work in Nepal Kathmandu – where every decision impacts families, communities, and the delicate balance between tradition and modernity. I don't seek merely to practice medicine; I aim to co-create a future where veterinary care is as accessible on Kathmandu's streets as it is in its temples. This Personal Statement represents my readiness to stand with Nepal Kathmandu's animals at the intersection of compassion, culture, and clinical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Veterinary Medicine in Nepal Kathmandu</dc:title>
  <dc:creator/>
  <dc:language>en</dc:language>
  <cp:keywords/>
  <dcterms:created xsi:type="dcterms:W3CDTF">2026-07-20T23:46:23Z</dcterms:created>
  <dcterms:modified xsi:type="dcterms:W3CDTF">2026-07-20T23:46:23Z</dcterms:modified>
</cp:coreProperties>
</file>

<file path=docProps/custom.xml><?xml version="1.0" encoding="utf-8"?>
<Properties xmlns="http://schemas.openxmlformats.org/officeDocument/2006/custom-properties" xmlns:vt="http://schemas.openxmlformats.org/officeDocument/2006/docPropsVTypes"/>
</file>